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015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9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ambridge Ct, F1-31, NonRes, 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-31 (Excl. 13)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241 - HINGES - FLOOR 3 ACCESS DOOR TO FLATS 17&amp;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9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8Z</dcterms:created>
  <dcterms:modified xsi:type="dcterms:W3CDTF">2024-04-25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